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5F7FDC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599202" y="98605"/>
                            <a:ext cx="6059154" cy="9827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2043821" y="1435245"/>
                            <a:ext cx="5596478" cy="8061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16267B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</w:pPr>
                              <w:r w:rsidRPr="0016267B"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DD61E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April 29</w:t>
                              </w:r>
                              <w:r w:rsidR="007217F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0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:00-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1:30 A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.M.</w:t>
                              </w:r>
                            </w:p>
                            <w:p w:rsidR="000B739B" w:rsidRDefault="000B739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0B739B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8B032C" w:rsidRP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3904241106</w:t>
                              </w:r>
                            </w:p>
                            <w:p w:rsidR="008B032C" w:rsidRPr="008B032C" w:rsidRDefault="008B032C" w:rsidP="008B032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39 0424 1106 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Training &amp; </w:t>
                              </w:r>
                              <w:proofErr w:type="spellStart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Infoshare</w:t>
                              </w:r>
                              <w:proofErr w:type="spellEnd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Sub-committee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7217FC" w:rsidRPr="00CF4C62" w:rsidRDefault="00422FCA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Policy Review</w:t>
                              </w:r>
                            </w:p>
                            <w:p w:rsidR="00287C9C" w:rsidRPr="00CF4C62" w:rsidRDefault="00721773" w:rsidP="007217FC">
                              <w:pPr>
                                <w:pStyle w:val="NoSpacing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  <w:t>SOP 3-46</w:t>
                              </w:r>
                              <w:r w:rsidR="007217FC"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  <w:t xml:space="preserve"> Discipline System</w:t>
                              </w:r>
                              <w:r w:rsidR="00B36B52"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  <w:t xml:space="preserve"> ”Draft”</w:t>
                              </w: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PD Academy Update</w:t>
                              </w:r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CS Update</w:t>
                              </w:r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FR Update</w:t>
                              </w:r>
                              <w:bookmarkStart w:id="0" w:name="_GoBack"/>
                              <w:bookmarkEnd w:id="0"/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IU Training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5F7FD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ther Discussion</w:t>
                              </w:r>
                            </w:p>
                            <w:p w:rsidR="00006F1D" w:rsidRDefault="00006F1D" w:rsidP="00006F1D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7217FC" w:rsidRDefault="00422FCA" w:rsidP="00A95A14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Next Meeting: </w:t>
                              </w:r>
                              <w:r w:rsidR="00105D7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June 24</w:t>
                              </w: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,</w:t>
                              </w:r>
                              <w:r w:rsid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2024</w:t>
                              </w:r>
                              <w:r w:rsidR="007217F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</w:p>
                            <w:p w:rsidR="006767CC" w:rsidRPr="007217FC" w:rsidRDefault="007217FC" w:rsidP="00105D7C">
                              <w:pPr>
                                <w:pStyle w:val="NoSpacing"/>
                                <w:ind w:left="360"/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7217F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Th</w:t>
                              </w:r>
                              <w:r w:rsidR="00105D7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e May 27, 2024</w:t>
                              </w:r>
                              <w:r w:rsidR="00E536AA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 xml:space="preserve"> meeting will be cancel</w:t>
                              </w:r>
                              <w:r w:rsidRPr="007217F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 xml:space="preserve">ed due to </w:t>
                              </w:r>
                              <w:r w:rsidR="00105D7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Holiday/</w:t>
                              </w:r>
                              <w:r w:rsidRPr="007217F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Memorial Day</w:t>
                              </w:r>
                              <w:r w:rsidR="00105D7C">
                                <w:rPr>
                                  <w:rFonts w:eastAsia="Calibri" w:cstheme="minorHAnsi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 xml:space="preserve">/City Off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96104" y="826152"/>
                            <a:ext cx="5751022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5F7FDC" w:rsidRDefault="008B032C" w:rsidP="005F7FDC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TRAINING &amp; INFOSHARE SUB-</w:t>
                              </w:r>
                              <w:r w:rsidR="004A6969"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1988151" y="1358724"/>
                            <a:ext cx="5407770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  <w:p w:rsidR="005F7FDC" w:rsidRDefault="005F7FDC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</w:p>
                            <w:p w:rsidR="005F7FDC" w:rsidRDefault="005F7FDC" w:rsidP="008D3DA9">
                              <w:proofErr w:type="spell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S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5F7FDC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5992;top:986;width:60591;height:98278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20438;top:14352;width:55964;height:80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16267B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</w:pPr>
                        <w:r w:rsidRPr="0016267B"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  <w:t xml:space="preserve">AGENDA </w:t>
                        </w:r>
                      </w:p>
                      <w:p w:rsidR="004A6969" w:rsidRPr="004A6969" w:rsidRDefault="00DD61E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April 29</w:t>
                        </w:r>
                        <w:r w:rsidR="007217F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0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:00-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1:30 A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.M.</w:t>
                        </w:r>
                      </w:p>
                      <w:p w:rsidR="000B739B" w:rsidRDefault="000B739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0B739B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8B032C" w:rsidRP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3904241106</w:t>
                        </w:r>
                      </w:p>
                      <w:p w:rsidR="008B032C" w:rsidRPr="008B032C" w:rsidRDefault="008B032C" w:rsidP="008B032C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39 0424 1106 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sz w:val="32"/>
                            <w:szCs w:val="32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Training &amp; </w:t>
                        </w:r>
                        <w:proofErr w:type="spellStart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Infoshare</w:t>
                        </w:r>
                        <w:proofErr w:type="spellEnd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Sub-committee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7217FC" w:rsidRPr="00CF4C62" w:rsidRDefault="00422FCA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Policy Review</w:t>
                        </w:r>
                      </w:p>
                      <w:p w:rsidR="00287C9C" w:rsidRPr="00CF4C62" w:rsidRDefault="00721773" w:rsidP="007217FC">
                        <w:pPr>
                          <w:pStyle w:val="NoSpacing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  <w:t>SOP 3-46</w:t>
                        </w:r>
                        <w:r w:rsidR="007217FC"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  <w:t xml:space="preserve"> Discipline System</w:t>
                        </w:r>
                        <w:r w:rsidR="00B36B52"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  <w:t xml:space="preserve"> ”Draft”</w:t>
                        </w: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PD Academy Update</w:t>
                        </w:r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CS Update</w:t>
                        </w:r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FR Update</w:t>
                        </w:r>
                        <w:bookmarkStart w:id="1" w:name="_GoBack"/>
                        <w:bookmarkEnd w:id="1"/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IU Training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5F7FD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ther Discussion</w:t>
                        </w:r>
                      </w:p>
                      <w:p w:rsidR="00006F1D" w:rsidRDefault="00006F1D" w:rsidP="00006F1D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7217FC" w:rsidRDefault="00422FCA" w:rsidP="00A95A14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Next Meeting: </w:t>
                        </w:r>
                        <w:r w:rsidR="00105D7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June 24</w:t>
                        </w: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,</w:t>
                        </w:r>
                        <w:r w:rsid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2024</w:t>
                        </w:r>
                        <w:r w:rsidR="007217F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</w:t>
                        </w:r>
                      </w:p>
                      <w:p w:rsidR="006767CC" w:rsidRPr="007217FC" w:rsidRDefault="007217FC" w:rsidP="00105D7C">
                        <w:pPr>
                          <w:pStyle w:val="NoSpacing"/>
                          <w:ind w:left="360"/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</w:pPr>
                        <w:r w:rsidRPr="007217F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>Th</w:t>
                        </w:r>
                        <w:r w:rsidR="00105D7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>e May 27, 2024</w:t>
                        </w:r>
                        <w:r w:rsidR="00E536AA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 xml:space="preserve"> meeting will be cancel</w:t>
                        </w:r>
                        <w:r w:rsidRPr="007217F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 xml:space="preserve">ed due to </w:t>
                        </w:r>
                        <w:r w:rsidR="00105D7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>Holiday/</w:t>
                        </w:r>
                        <w:r w:rsidRPr="007217F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>Memorial Day</w:t>
                        </w:r>
                        <w:r w:rsidR="00105D7C">
                          <w:rPr>
                            <w:rFonts w:eastAsia="Calibri" w:cstheme="minorHAnsi"/>
                            <w:b/>
                            <w:color w:val="FF0000"/>
                            <w:sz w:val="36"/>
                            <w:szCs w:val="36"/>
                          </w:rPr>
                          <w:t xml:space="preserve">/City Off.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961;top:8261;width:5751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5F7FDC" w:rsidRDefault="008B032C" w:rsidP="005F7FDC">
                        <w:pPr>
                          <w:rPr>
                            <w:sz w:val="40"/>
                            <w:szCs w:val="40"/>
                          </w:rPr>
                        </w:pPr>
                        <w:r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TRAINING &amp; INFOSHARE SUB-</w:t>
                        </w:r>
                        <w:r w:rsidR="004A6969"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19881;top:13587;width:54078;height:457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  <w:p w:rsidR="005F7FDC" w:rsidRDefault="005F7FDC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</w:p>
                      <w:p w:rsidR="005F7FDC" w:rsidRDefault="005F7FDC" w:rsidP="008D3DA9">
                        <w:proofErr w:type="spellStart"/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Ss</w:t>
                        </w:r>
                        <w:proofErr w:type="spellEnd"/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5F7FDC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ED5FE0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FAC5C8" wp14:editId="22823125">
                <wp:simplePos x="0" y="0"/>
                <wp:positionH relativeFrom="page">
                  <wp:posOffset>-381663</wp:posOffset>
                </wp:positionH>
                <wp:positionV relativeFrom="page">
                  <wp:posOffset>-1876508</wp:posOffset>
                </wp:positionV>
                <wp:extent cx="8091805" cy="1455089"/>
                <wp:effectExtent l="0" t="0" r="0" b="0"/>
                <wp:wrapTopAndBottom/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8091805" cy="1455089"/>
                          <a:chOff x="0" y="0"/>
                          <a:chExt cx="8091843" cy="10058399"/>
                        </a:xfrm>
                      </wpg:grpSpPr>
                      <wps:wsp>
                        <wps:cNvPr id="388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81" name="Picture 381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48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974797" y="2205318"/>
                            <a:ext cx="5640115" cy="7776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Pr="00ED5FE0" w:rsidRDefault="001E0517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112502" y="826152"/>
                            <a:ext cx="5979341" cy="395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MENTAL HEALTH RESPON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2112502" y="1211456"/>
                            <a:ext cx="4918319" cy="3951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ADVISORY 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112502" y="1720508"/>
                            <a:ext cx="2878002" cy="195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0" name="Shape 390"/>
                        <wps:cNvSpPr/>
                        <wps:spPr>
                          <a:xfrm>
                            <a:off x="2319443" y="2132612"/>
                            <a:ext cx="462915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</w:t>
                              </w:r>
                              <w:r w:rsidR="008D3DA9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AC5C8" id="Group 326" o:spid="_x0000_s1047" style="position:absolute;margin-left:-30.05pt;margin-top:-147.75pt;width:637.15pt;height:114.55pt;flip:y;z-index:251658240;mso-position-horizontal-relative:page;mso-position-vertical-relative:page;mso-width-relative:margin;mso-height-relative:margin" coordsize="80918,100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">
                <v:shape id="Shape 388" o:spid="_x0000_s1048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 id="Picture 381" o:spid="_x0000_s1049" type="#_x0000_t75" style="position:absolute;width:19842;height:10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">
                  <v:imagedata r:id="rId7" o:title=""/>
                </v:shape>
                <v:rect id="Rectangle 12" o:spid="_x0000_s1050" style="position:absolute;left:19747;top:22053;width:56402;height:77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:rsidR="001E0517" w:rsidRPr="00ED5FE0" w:rsidRDefault="001E0517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16" o:spid="_x0000_s105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52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53" style="position:absolute;left:21125;top:8261;width:5979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MENTAL HEALTH RESPONSE</w:t>
                        </w:r>
                      </w:p>
                    </w:txbxContent>
                  </v:textbox>
                </v:rect>
                <v:rect id="Rectangle 32" o:spid="_x0000_s1054" style="position:absolute;left:21125;top:12114;width:4918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ADVISORY COMMITTEE</w:t>
                        </w:r>
                      </w:p>
                    </w:txbxContent>
                  </v:textbox>
                </v:rect>
                <v:rect id="Rectangle 33" o:spid="_x0000_s1055" style="position:absolute;left:21125;top:17205;width:2878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56" style="position:absolute;left:23194;top:21326;width:46291;height:285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7" o:spid="_x0000_s105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8" o:spid="_x0000_s105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9" o:spid="_x0000_s105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40" o:spid="_x0000_s106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41" o:spid="_x0000_s106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42" o:spid="_x0000_s106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2</w:t>
                        </w:r>
                      </w:p>
                    </w:txbxContent>
                  </v:textbox>
                </v:rect>
                <v:rect id="Rectangle 43" o:spid="_x0000_s106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</w:t>
                        </w:r>
                        <w:r w:rsidR="008D3DA9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v/</w:t>
                        </w:r>
                      </w:p>
                    </w:txbxContent>
                  </v:textbox>
                </v:rect>
                <v:rect id="Rectangle 44" o:spid="_x0000_s106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45" o:spid="_x0000_s106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46" o:spid="_x0000_s106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09A93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9D852BD"/>
    <w:multiLevelType w:val="hybridMultilevel"/>
    <w:tmpl w:val="BCBC2AD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E23369"/>
    <w:multiLevelType w:val="hybridMultilevel"/>
    <w:tmpl w:val="0982FFA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NKoFAG710WUtAAAA"/>
  </w:docVars>
  <w:rsids>
    <w:rsidRoot w:val="001E0517"/>
    <w:rsid w:val="00006F1D"/>
    <w:rsid w:val="000566AB"/>
    <w:rsid w:val="000B739B"/>
    <w:rsid w:val="000E54A3"/>
    <w:rsid w:val="00105D7C"/>
    <w:rsid w:val="001412CC"/>
    <w:rsid w:val="0016267B"/>
    <w:rsid w:val="001E0517"/>
    <w:rsid w:val="00287C9C"/>
    <w:rsid w:val="00290D37"/>
    <w:rsid w:val="00383DA6"/>
    <w:rsid w:val="003D01A3"/>
    <w:rsid w:val="00422FCA"/>
    <w:rsid w:val="00466A84"/>
    <w:rsid w:val="004A6969"/>
    <w:rsid w:val="004B2001"/>
    <w:rsid w:val="004E3B7A"/>
    <w:rsid w:val="0053769C"/>
    <w:rsid w:val="005429FE"/>
    <w:rsid w:val="00580A25"/>
    <w:rsid w:val="005A46DB"/>
    <w:rsid w:val="005F7FDC"/>
    <w:rsid w:val="006767CC"/>
    <w:rsid w:val="006C4D2E"/>
    <w:rsid w:val="00721773"/>
    <w:rsid w:val="007217FC"/>
    <w:rsid w:val="007A6221"/>
    <w:rsid w:val="007D6405"/>
    <w:rsid w:val="007E58EF"/>
    <w:rsid w:val="007F12E7"/>
    <w:rsid w:val="008B032C"/>
    <w:rsid w:val="008D3DA9"/>
    <w:rsid w:val="009C1EB9"/>
    <w:rsid w:val="009D7950"/>
    <w:rsid w:val="00A14BC3"/>
    <w:rsid w:val="00A72616"/>
    <w:rsid w:val="00A95A14"/>
    <w:rsid w:val="00B36B52"/>
    <w:rsid w:val="00BA493C"/>
    <w:rsid w:val="00C84EBA"/>
    <w:rsid w:val="00CF4C62"/>
    <w:rsid w:val="00D271F6"/>
    <w:rsid w:val="00D62EB0"/>
    <w:rsid w:val="00DD61EB"/>
    <w:rsid w:val="00E536AA"/>
    <w:rsid w:val="00ED5FE0"/>
    <w:rsid w:val="00EF3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29691-7E28-4588-BD0A-421AF2E7F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5</cp:revision>
  <dcterms:created xsi:type="dcterms:W3CDTF">2024-04-29T15:26:00Z</dcterms:created>
  <dcterms:modified xsi:type="dcterms:W3CDTF">2024-04-2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